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B1456" w14:textId="22C7A31A" w:rsidR="00393A78" w:rsidRPr="00110A95" w:rsidRDefault="00110A95" w:rsidP="00110A95">
      <w:pPr>
        <w:pStyle w:val="Heading1"/>
        <w:spacing w:after="320"/>
        <w:rPr>
          <w:rFonts w:ascii="Bitter" w:hAnsi="Bitter"/>
          <w:b/>
          <w:bCs/>
          <w:i/>
          <w:iCs/>
          <w:sz w:val="96"/>
          <w:szCs w:val="48"/>
        </w:rPr>
      </w:pPr>
      <w:r>
        <w:rPr>
          <w:rFonts w:ascii="Bitter" w:hAnsi="Bitter"/>
          <w:b/>
          <w:bCs/>
          <w:i/>
          <w:iCs/>
          <w:sz w:val="52"/>
          <w:szCs w:val="36"/>
        </w:rPr>
        <w:t>TIT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040"/>
      </w:tblGrid>
      <w:tr w:rsidR="00110A95" w:rsidRPr="00110A95" w14:paraId="7B70F3F6" w14:textId="77777777" w:rsidTr="007E49D4">
        <w:tc>
          <w:tcPr>
            <w:tcW w:w="5148" w:type="dxa"/>
          </w:tcPr>
          <w:p w14:paraId="2C20BC9F" w14:textId="596A7A02" w:rsidR="005052E2" w:rsidRPr="00110A95" w:rsidRDefault="00110A95" w:rsidP="00110A95">
            <w:pPr>
              <w:pStyle w:val="00bodynormalNormal"/>
            </w:pPr>
            <w:r>
              <w:t>Lyrics by</w:t>
            </w:r>
          </w:p>
        </w:tc>
        <w:tc>
          <w:tcPr>
            <w:tcW w:w="5148" w:type="dxa"/>
          </w:tcPr>
          <w:p w14:paraId="7EF0EAE9" w14:textId="788AABBC" w:rsidR="005052E2" w:rsidRPr="00110A95" w:rsidRDefault="00110A95" w:rsidP="00110A95">
            <w:pPr>
              <w:pStyle w:val="00bodynormalNormal"/>
              <w:jc w:val="right"/>
            </w:pPr>
            <w:r>
              <w:t>Music by</w:t>
            </w:r>
          </w:p>
        </w:tc>
      </w:tr>
    </w:tbl>
    <w:p w14:paraId="540668B2" w14:textId="0C8D7E6C" w:rsidR="005052E2" w:rsidRPr="00110A95" w:rsidRDefault="005052E2" w:rsidP="00110A95">
      <w:pPr>
        <w:pStyle w:val="00bodynormalNormal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072"/>
        <w:gridCol w:w="2518"/>
        <w:gridCol w:w="2517"/>
        <w:gridCol w:w="2518"/>
      </w:tblGrid>
      <w:tr w:rsidR="00110A95" w:rsidRPr="00110A95" w14:paraId="08C17886" w14:textId="77777777" w:rsidTr="00110A95">
        <w:trPr>
          <w:gridAfter w:val="3"/>
          <w:wAfter w:w="7553" w:type="dxa"/>
          <w:trHeight w:val="360"/>
        </w:trPr>
        <w:tc>
          <w:tcPr>
            <w:tcW w:w="2517" w:type="dxa"/>
            <w:gridSpan w:val="2"/>
          </w:tcPr>
          <w:p w14:paraId="5D41802C" w14:textId="4946EB64" w:rsidR="00110A95" w:rsidRPr="00303B9B" w:rsidRDefault="00303B9B" w:rsidP="00110A95">
            <w:pPr>
              <w:pStyle w:val="00bodynormalNormal"/>
            </w:pPr>
            <w:r w:rsidRPr="00303B9B">
              <w:t>VERSE</w:t>
            </w:r>
          </w:p>
        </w:tc>
      </w:tr>
      <w:tr w:rsidR="00110A95" w:rsidRPr="00110A95" w14:paraId="3B38CA0A" w14:textId="77777777" w:rsidTr="00303B9B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37F5020E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4D5CA91A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76D0385D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2D0F3389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</w:tr>
      <w:tr w:rsidR="00110A95" w:rsidRPr="00110A95" w14:paraId="316997F8" w14:textId="77777777" w:rsidTr="00303B9B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0CABAF1D" w14:textId="77777777" w:rsidR="00110A95" w:rsidRPr="00110A95" w:rsidRDefault="00110A95" w:rsidP="00060EA8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  <w:tr w:rsidR="00110A95" w:rsidRPr="00110A95" w14:paraId="6E67CD93" w14:textId="77777777" w:rsidTr="00303B9B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3AF7D3EB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5089BB82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4EEB3B99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315A4076" w14:textId="77777777" w:rsidR="00110A95" w:rsidRPr="00110A95" w:rsidRDefault="00110A95" w:rsidP="00060EA8">
            <w:pPr>
              <w:pStyle w:val="00bodynormalNormal"/>
              <w:rPr>
                <w:b/>
                <w:bCs/>
              </w:rPr>
            </w:pPr>
          </w:p>
        </w:tc>
      </w:tr>
      <w:tr w:rsidR="00110A95" w:rsidRPr="00110A95" w14:paraId="6C6AA6F4" w14:textId="77777777" w:rsidTr="00303B9B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1F467106" w14:textId="77777777" w:rsidR="00110A95" w:rsidRPr="00110A95" w:rsidRDefault="00110A95" w:rsidP="00060EA8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  <w:tr w:rsidR="00110A95" w:rsidRPr="00110A95" w14:paraId="5375E246" w14:textId="77777777" w:rsidTr="00110A95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62E3E9F1" w14:textId="77777777" w:rsidR="00110A95" w:rsidRPr="00110A95" w:rsidRDefault="00110A95" w:rsidP="00110A95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5C929F9C" w14:textId="77777777" w:rsidR="00110A95" w:rsidRPr="00110A95" w:rsidRDefault="00110A95" w:rsidP="00110A95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00021471" w14:textId="77777777" w:rsidR="00110A95" w:rsidRPr="00110A95" w:rsidRDefault="00110A95" w:rsidP="00110A95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6AD6F4B0" w14:textId="77777777" w:rsidR="00110A95" w:rsidRPr="00110A95" w:rsidRDefault="00110A95" w:rsidP="00110A95">
            <w:pPr>
              <w:pStyle w:val="00bodynormalNormal"/>
              <w:rPr>
                <w:b/>
                <w:bCs/>
              </w:rPr>
            </w:pPr>
          </w:p>
        </w:tc>
      </w:tr>
      <w:tr w:rsidR="00110A95" w:rsidRPr="00110A95" w14:paraId="100B3D24" w14:textId="77777777" w:rsidTr="00110A95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013958AB" w14:textId="21E8893A" w:rsidR="005052E2" w:rsidRPr="00110A95" w:rsidRDefault="005052E2" w:rsidP="00110A95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  <w:tr w:rsidR="00110A95" w:rsidRPr="00110A95" w14:paraId="637CF3DE" w14:textId="77777777" w:rsidTr="00110A95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1A353738" w14:textId="3886C02A" w:rsidR="005052E2" w:rsidRPr="00110A95" w:rsidRDefault="005052E2" w:rsidP="00110A95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0694139C" w14:textId="317D8C93" w:rsidR="005052E2" w:rsidRPr="00110A95" w:rsidRDefault="005052E2" w:rsidP="00110A95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79C1029A" w14:textId="23A2A415" w:rsidR="005052E2" w:rsidRPr="00110A95" w:rsidRDefault="005052E2" w:rsidP="00110A95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7C8DB59B" w14:textId="70E53156" w:rsidR="005052E2" w:rsidRPr="00110A95" w:rsidRDefault="005052E2" w:rsidP="00110A95">
            <w:pPr>
              <w:pStyle w:val="00bodynormalNormal"/>
              <w:rPr>
                <w:b/>
                <w:bCs/>
              </w:rPr>
            </w:pPr>
          </w:p>
        </w:tc>
      </w:tr>
      <w:tr w:rsidR="00110A95" w:rsidRPr="00110A95" w14:paraId="7E576CC0" w14:textId="77777777" w:rsidTr="00110A95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4BA46F87" w14:textId="2486E027" w:rsidR="005052E2" w:rsidRPr="00110A95" w:rsidRDefault="005052E2" w:rsidP="00110A95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</w:tbl>
    <w:p w14:paraId="65521373" w14:textId="2AB9992D" w:rsidR="005052E2" w:rsidRDefault="005052E2" w:rsidP="00110A95">
      <w:pPr>
        <w:pStyle w:val="00bodynormalNormal"/>
        <w:rPr>
          <w:color w:val="EEECE1" w:themeColor="background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072"/>
        <w:gridCol w:w="2518"/>
        <w:gridCol w:w="2517"/>
        <w:gridCol w:w="2518"/>
      </w:tblGrid>
      <w:tr w:rsidR="00303B9B" w:rsidRPr="00110A95" w14:paraId="77BCAF6E" w14:textId="77777777" w:rsidTr="00060EA8">
        <w:trPr>
          <w:gridAfter w:val="3"/>
          <w:wAfter w:w="7553" w:type="dxa"/>
          <w:trHeight w:val="360"/>
        </w:trPr>
        <w:tc>
          <w:tcPr>
            <w:tcW w:w="2517" w:type="dxa"/>
            <w:gridSpan w:val="2"/>
          </w:tcPr>
          <w:p w14:paraId="11A1656D" w14:textId="171DD5E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  <w:r>
              <w:t>CHORUS</w:t>
            </w:r>
          </w:p>
        </w:tc>
      </w:tr>
      <w:tr w:rsidR="00303B9B" w:rsidRPr="00110A95" w14:paraId="72EB0FE1" w14:textId="77777777" w:rsidTr="00303B9B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1CA30EF1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3680F052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0B90392F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36EE66D0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</w:tr>
      <w:tr w:rsidR="00303B9B" w:rsidRPr="00110A95" w14:paraId="5BA562F5" w14:textId="77777777" w:rsidTr="00303B9B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3ECD0E2B" w14:textId="77777777" w:rsidR="00303B9B" w:rsidRPr="00110A95" w:rsidRDefault="00303B9B" w:rsidP="00060EA8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  <w:tr w:rsidR="00303B9B" w:rsidRPr="00110A95" w14:paraId="73817B43" w14:textId="77777777" w:rsidTr="00303B9B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72D23AF3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062C7657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72C49708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7AE30D48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</w:tr>
      <w:tr w:rsidR="00303B9B" w:rsidRPr="00110A95" w14:paraId="6C71CFDC" w14:textId="77777777" w:rsidTr="00303B9B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4962C023" w14:textId="77777777" w:rsidR="00303B9B" w:rsidRPr="00110A95" w:rsidRDefault="00303B9B" w:rsidP="00060EA8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  <w:tr w:rsidR="00303B9B" w:rsidRPr="00110A95" w14:paraId="549007B9" w14:textId="77777777" w:rsidTr="00060EA8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65402042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68226F32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0C10CE99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7BD2799A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</w:tr>
      <w:tr w:rsidR="00303B9B" w:rsidRPr="00110A95" w14:paraId="73CCEDC9" w14:textId="77777777" w:rsidTr="00060EA8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34852AEF" w14:textId="77777777" w:rsidR="00303B9B" w:rsidRPr="00110A95" w:rsidRDefault="00303B9B" w:rsidP="00060EA8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  <w:tr w:rsidR="00303B9B" w:rsidRPr="00110A95" w14:paraId="56B62243" w14:textId="77777777" w:rsidTr="00060EA8">
        <w:trPr>
          <w:gridBefore w:val="1"/>
          <w:wBefore w:w="445" w:type="dxa"/>
          <w:trHeight w:val="360"/>
        </w:trPr>
        <w:tc>
          <w:tcPr>
            <w:tcW w:w="2072" w:type="dxa"/>
          </w:tcPr>
          <w:p w14:paraId="17CB257E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676A14C8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7" w:type="dxa"/>
          </w:tcPr>
          <w:p w14:paraId="6BAC3DD5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  <w:tc>
          <w:tcPr>
            <w:tcW w:w="2518" w:type="dxa"/>
          </w:tcPr>
          <w:p w14:paraId="49CCF3EA" w14:textId="77777777" w:rsidR="00303B9B" w:rsidRPr="00110A95" w:rsidRDefault="00303B9B" w:rsidP="00060EA8">
            <w:pPr>
              <w:pStyle w:val="00bodynormalNormal"/>
              <w:rPr>
                <w:b/>
                <w:bCs/>
              </w:rPr>
            </w:pPr>
          </w:p>
        </w:tc>
      </w:tr>
      <w:tr w:rsidR="00303B9B" w:rsidRPr="00110A95" w14:paraId="425FDBFF" w14:textId="77777777" w:rsidTr="00060EA8">
        <w:trPr>
          <w:gridBefore w:val="1"/>
          <w:wBefore w:w="445" w:type="dxa"/>
          <w:trHeight w:val="360"/>
        </w:trPr>
        <w:tc>
          <w:tcPr>
            <w:tcW w:w="9625" w:type="dxa"/>
            <w:gridSpan w:val="4"/>
          </w:tcPr>
          <w:p w14:paraId="244D3E68" w14:textId="77777777" w:rsidR="00303B9B" w:rsidRPr="00110A95" w:rsidRDefault="00303B9B" w:rsidP="00060EA8">
            <w:pPr>
              <w:pStyle w:val="00bodynormalNormal"/>
              <w:spacing w:line="240" w:lineRule="auto"/>
              <w:rPr>
                <w:i/>
                <w:iCs/>
              </w:rPr>
            </w:pPr>
          </w:p>
        </w:tc>
      </w:tr>
    </w:tbl>
    <w:p w14:paraId="2D3627CB" w14:textId="77777777" w:rsidR="00303B9B" w:rsidRPr="00D70BB6" w:rsidRDefault="00303B9B" w:rsidP="00110A95">
      <w:pPr>
        <w:pStyle w:val="00bodynormalNormal"/>
        <w:rPr>
          <w:color w:val="EEECE1" w:themeColor="background2"/>
        </w:rPr>
      </w:pPr>
    </w:p>
    <w:p w14:paraId="4003DB6C" w14:textId="77777777" w:rsidR="005052E2" w:rsidRPr="00D70BB6" w:rsidRDefault="005052E2" w:rsidP="00110A95">
      <w:pPr>
        <w:pStyle w:val="00bodynormalNormal"/>
        <w:rPr>
          <w:color w:val="EEECE1" w:themeColor="background2"/>
        </w:rPr>
      </w:pPr>
    </w:p>
    <w:sectPr w:rsidR="005052E2" w:rsidRPr="00D70BB6" w:rsidSect="00CA019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MetaPro-Book">
    <w:panose1 w:val="02000503040000020004"/>
    <w:charset w:val="00"/>
    <w:family w:val="modern"/>
    <w:notTrueType/>
    <w:pitch w:val="variable"/>
    <w:sig w:usb0="800002AF" w:usb1="4000206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yala">
    <w:altName w:val="Nyala"/>
    <w:charset w:val="00"/>
    <w:family w:val="auto"/>
    <w:pitch w:val="variable"/>
    <w:sig w:usb0="A000006F" w:usb1="00000000" w:usb2="00000800" w:usb3="00000000" w:csb0="00000093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Fira Sans Condensed">
    <w:panose1 w:val="020B0503050000020004"/>
    <w:charset w:val="00"/>
    <w:family w:val="swiss"/>
    <w:notTrueType/>
    <w:pitch w:val="variable"/>
    <w:sig w:usb0="00000007" w:usb1="00000001" w:usb2="00000000" w:usb3="00000000" w:csb0="00000093" w:csb1="00000000"/>
  </w:font>
  <w:font w:name="Analysis - df">
    <w:panose1 w:val="02000500000000000000"/>
    <w:charset w:val="00"/>
    <w:family w:val="auto"/>
    <w:pitch w:val="variable"/>
    <w:sig w:usb0="A00000A7" w:usb1="5000004A" w:usb2="00000000" w:usb3="00000000" w:csb0="00000111" w:csb1="00000000"/>
  </w:font>
  <w:font w:name="IowanOldSt BT">
    <w:panose1 w:val="02040602040506020204"/>
    <w:charset w:val="00"/>
    <w:family w:val="roman"/>
    <w:pitch w:val="variable"/>
    <w:sig w:usb0="00000087" w:usb1="00000000" w:usb2="00000000" w:usb3="00000000" w:csb0="0000001B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IBM Plex Serif SemiBold">
    <w:panose1 w:val="02060703050406000203"/>
    <w:charset w:val="00"/>
    <w:family w:val="roman"/>
    <w:pitch w:val="variable"/>
    <w:sig w:usb0="A000026F" w:usb1="5000207B" w:usb2="00000000" w:usb3="00000000" w:csb0="00000197" w:csb1="00000000"/>
  </w:font>
  <w:font w:name="Fira Sans Condensed SemiBold">
    <w:panose1 w:val="020B0603050000020004"/>
    <w:charset w:val="00"/>
    <w:family w:val="swiss"/>
    <w:notTrueType/>
    <w:pitch w:val="variable"/>
    <w:sig w:usb0="00000007" w:usb1="00000001" w:usb2="00000000" w:usb3="00000000" w:csb0="00000093" w:csb1="00000000"/>
  </w:font>
  <w:font w:name="Bravura">
    <w:panose1 w:val="05060000000000000000"/>
    <w:charset w:val="00"/>
    <w:family w:val="modern"/>
    <w:notTrueType/>
    <w:pitch w:val="variable"/>
    <w:sig w:usb0="00000003" w:usb1="12004000" w:usb2="01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ira Sans">
    <w:panose1 w:val="020B0503050000020004"/>
    <w:charset w:val="00"/>
    <w:family w:val="swiss"/>
    <w:notTrueType/>
    <w:pitch w:val="variable"/>
    <w:sig w:usb0="600002FF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6DED6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CC2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4C9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CAA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E223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1890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BAD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44E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1613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B04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DF4415"/>
    <w:multiLevelType w:val="hybridMultilevel"/>
    <w:tmpl w:val="A49C8AD0"/>
    <w:lvl w:ilvl="0" w:tplc="1C10F8D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547E7"/>
    <w:multiLevelType w:val="hybridMultilevel"/>
    <w:tmpl w:val="B6D49AC0"/>
    <w:lvl w:ilvl="0" w:tplc="435206D4">
      <w:start w:val="1"/>
      <w:numFmt w:val="decimal"/>
      <w:pStyle w:val="Heading8"/>
      <w:lvlText w:val="%1)"/>
      <w:lvlJc w:val="left"/>
      <w:pPr>
        <w:ind w:left="1512" w:hanging="360"/>
      </w:pPr>
      <w:rPr>
        <w:rFonts w:ascii="Bitter" w:hAnsi="Bitter" w:hint="default"/>
        <w:b w:val="0"/>
        <w:i w:val="0"/>
        <w:caps w:val="0"/>
        <w:strike w:val="0"/>
        <w:dstrike w:val="0"/>
        <w:vanish w:val="0"/>
        <w:spacing w:val="0"/>
        <w:w w:val="10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2" w15:restartNumberingAfterBreak="0">
    <w:nsid w:val="2F2A2A75"/>
    <w:multiLevelType w:val="hybridMultilevel"/>
    <w:tmpl w:val="5ECC174E"/>
    <w:lvl w:ilvl="0" w:tplc="977AA7C2">
      <w:start w:val="1"/>
      <w:numFmt w:val="lowerLetter"/>
      <w:pStyle w:val="ListParagraph"/>
      <w:lvlText w:val="%1."/>
      <w:lvlJc w:val="left"/>
      <w:pPr>
        <w:ind w:left="1440" w:hanging="360"/>
      </w:pPr>
      <w:rPr>
        <w:rFonts w:ascii="Bitter" w:eastAsia="Times New Roman" w:hAnsi="Bitter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B1609A"/>
    <w:multiLevelType w:val="multilevel"/>
    <w:tmpl w:val="6C9058F6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776AD7"/>
    <w:multiLevelType w:val="hybridMultilevel"/>
    <w:tmpl w:val="E01898E0"/>
    <w:lvl w:ilvl="0" w:tplc="1CFAE9F4">
      <w:start w:val="1"/>
      <w:numFmt w:val="decimal"/>
      <w:pStyle w:val="Heading6"/>
      <w:lvlText w:val="%1)"/>
      <w:lvlJc w:val="left"/>
      <w:pPr>
        <w:ind w:left="1080" w:hanging="360"/>
      </w:pPr>
      <w:rPr>
        <w:rFonts w:ascii="MetaPro-Book" w:hAnsi="MetaPro-Book" w:hint="default"/>
        <w:caps w:val="0"/>
        <w:strike w:val="0"/>
        <w:dstrike w:val="0"/>
        <w:vanish w:val="0"/>
        <w:spacing w:val="0"/>
        <w:w w:val="100"/>
        <w:position w:val="0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5" w15:restartNumberingAfterBreak="0">
    <w:nsid w:val="4ADB7108"/>
    <w:multiLevelType w:val="hybridMultilevel"/>
    <w:tmpl w:val="45E605D8"/>
    <w:lvl w:ilvl="0" w:tplc="762A8EF6">
      <w:start w:val="1"/>
      <w:numFmt w:val="decimal"/>
      <w:pStyle w:val="Heading7"/>
      <w:lvlText w:val="%1)"/>
      <w:lvlJc w:val="left"/>
      <w:pPr>
        <w:ind w:left="1080" w:hanging="360"/>
      </w:pPr>
      <w:rPr>
        <w:rFonts w:ascii="Bitter" w:hAnsi="Bitter" w:hint="default"/>
        <w:b/>
        <w:i w:val="0"/>
        <w:caps w:val="0"/>
        <w:strike w:val="0"/>
        <w:dstrike w:val="0"/>
        <w:vanish w:val="0"/>
        <w:spacing w:val="0"/>
        <w:w w:val="100"/>
        <w:position w:val="0"/>
        <w:sz w:val="18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0BF6FE6"/>
    <w:multiLevelType w:val="hybridMultilevel"/>
    <w:tmpl w:val="B7D607D6"/>
    <w:lvl w:ilvl="0" w:tplc="E6063BE2">
      <w:start w:val="21"/>
      <w:numFmt w:val="bullet"/>
      <w:pStyle w:val="3Pointstar"/>
      <w:lvlText w:val=""/>
      <w:lvlJc w:val="left"/>
      <w:pPr>
        <w:ind w:left="1080" w:hanging="360"/>
      </w:pPr>
      <w:rPr>
        <w:rFonts w:ascii="Wingdings 2" w:eastAsia="SimSu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CDB5EB2"/>
    <w:multiLevelType w:val="multilevel"/>
    <w:tmpl w:val="5FDCE1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0A96118"/>
    <w:multiLevelType w:val="hybridMultilevel"/>
    <w:tmpl w:val="E228AD0C"/>
    <w:lvl w:ilvl="0" w:tplc="DBFCE55E">
      <w:start w:val="1"/>
      <w:numFmt w:val="lowerLetter"/>
      <w:lvlText w:val="%1."/>
      <w:lvlJc w:val="left"/>
      <w:pPr>
        <w:ind w:left="720" w:hanging="360"/>
      </w:pPr>
      <w:rPr>
        <w:rFonts w:ascii="Bitter" w:eastAsia="Times New Roman" w:hAnsi="Bitter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DF6A6D"/>
    <w:multiLevelType w:val="hybridMultilevel"/>
    <w:tmpl w:val="6F1E34FE"/>
    <w:lvl w:ilvl="0" w:tplc="3530C0BA">
      <w:start w:val="1"/>
      <w:numFmt w:val="bullet"/>
      <w:pStyle w:val="3Bullet"/>
      <w:lvlText w:val=""/>
      <w:lvlJc w:val="left"/>
      <w:pPr>
        <w:ind w:left="1080" w:hanging="360"/>
      </w:pPr>
      <w:rPr>
        <w:rFonts w:ascii="Wingdings 3" w:hAnsi="Wingdings 3" w:hint="default"/>
      </w:rPr>
    </w:lvl>
    <w:lvl w:ilvl="1" w:tplc="40D4896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8466FC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5DC1A3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C8776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1C594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632F9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464A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53CB5B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84815072">
    <w:abstractNumId w:val="14"/>
  </w:num>
  <w:num w:numId="2" w16cid:durableId="2100178570">
    <w:abstractNumId w:val="15"/>
  </w:num>
  <w:num w:numId="3" w16cid:durableId="1133014953">
    <w:abstractNumId w:val="11"/>
  </w:num>
  <w:num w:numId="4" w16cid:durableId="1814247102">
    <w:abstractNumId w:val="16"/>
  </w:num>
  <w:num w:numId="5" w16cid:durableId="2108235821">
    <w:abstractNumId w:val="12"/>
  </w:num>
  <w:num w:numId="6" w16cid:durableId="2002659297">
    <w:abstractNumId w:val="19"/>
  </w:num>
  <w:num w:numId="7" w16cid:durableId="1889561089">
    <w:abstractNumId w:val="17"/>
  </w:num>
  <w:num w:numId="8" w16cid:durableId="23098933">
    <w:abstractNumId w:val="18"/>
  </w:num>
  <w:num w:numId="9" w16cid:durableId="480736474">
    <w:abstractNumId w:val="10"/>
  </w:num>
  <w:num w:numId="10" w16cid:durableId="1464737289">
    <w:abstractNumId w:val="13"/>
  </w:num>
  <w:num w:numId="11" w16cid:durableId="2030986733">
    <w:abstractNumId w:val="12"/>
  </w:num>
  <w:num w:numId="12" w16cid:durableId="1146819578">
    <w:abstractNumId w:val="12"/>
  </w:num>
  <w:num w:numId="13" w16cid:durableId="54595123">
    <w:abstractNumId w:val="9"/>
  </w:num>
  <w:num w:numId="14" w16cid:durableId="1053693379">
    <w:abstractNumId w:val="7"/>
  </w:num>
  <w:num w:numId="15" w16cid:durableId="1789426251">
    <w:abstractNumId w:val="6"/>
  </w:num>
  <w:num w:numId="16" w16cid:durableId="194587972">
    <w:abstractNumId w:val="5"/>
  </w:num>
  <w:num w:numId="17" w16cid:durableId="1196967329">
    <w:abstractNumId w:val="4"/>
  </w:num>
  <w:num w:numId="18" w16cid:durableId="891773953">
    <w:abstractNumId w:val="8"/>
  </w:num>
  <w:num w:numId="19" w16cid:durableId="1861122743">
    <w:abstractNumId w:val="3"/>
  </w:num>
  <w:num w:numId="20" w16cid:durableId="1361854986">
    <w:abstractNumId w:val="2"/>
  </w:num>
  <w:num w:numId="21" w16cid:durableId="1973050927">
    <w:abstractNumId w:val="1"/>
  </w:num>
  <w:num w:numId="22" w16cid:durableId="21955723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stylePaneFormatFilter w:val="B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revisionView w:inkAnnotations="0"/>
  <w:defaultTabStop w:val="720"/>
  <w:consecutiveHyphenLimit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I0MzUzMbcwNbBU0lEKTi0uzszPAykwrgUAC5WRMCwAAAA="/>
  </w:docVars>
  <w:rsids>
    <w:rsidRoot w:val="005052E2"/>
    <w:rsid w:val="00000C6C"/>
    <w:rsid w:val="00006E19"/>
    <w:rsid w:val="00007186"/>
    <w:rsid w:val="00010ED4"/>
    <w:rsid w:val="00022069"/>
    <w:rsid w:val="000230B2"/>
    <w:rsid w:val="000267C2"/>
    <w:rsid w:val="0002746C"/>
    <w:rsid w:val="00027672"/>
    <w:rsid w:val="0003496E"/>
    <w:rsid w:val="00042E35"/>
    <w:rsid w:val="00046703"/>
    <w:rsid w:val="00051174"/>
    <w:rsid w:val="00053A50"/>
    <w:rsid w:val="00054BD2"/>
    <w:rsid w:val="00056FE5"/>
    <w:rsid w:val="00060408"/>
    <w:rsid w:val="00063AC6"/>
    <w:rsid w:val="00071F76"/>
    <w:rsid w:val="00096F5C"/>
    <w:rsid w:val="000A15DD"/>
    <w:rsid w:val="000B1278"/>
    <w:rsid w:val="000B54BD"/>
    <w:rsid w:val="000B7EEC"/>
    <w:rsid w:val="000D7E14"/>
    <w:rsid w:val="000E1AC6"/>
    <w:rsid w:val="000E75A0"/>
    <w:rsid w:val="001016EF"/>
    <w:rsid w:val="00103010"/>
    <w:rsid w:val="001079FA"/>
    <w:rsid w:val="00110879"/>
    <w:rsid w:val="00110A95"/>
    <w:rsid w:val="00113BD7"/>
    <w:rsid w:val="001213F9"/>
    <w:rsid w:val="00130CA9"/>
    <w:rsid w:val="00132AEC"/>
    <w:rsid w:val="001402A1"/>
    <w:rsid w:val="001417A7"/>
    <w:rsid w:val="00141BDB"/>
    <w:rsid w:val="00144277"/>
    <w:rsid w:val="00153608"/>
    <w:rsid w:val="0015558E"/>
    <w:rsid w:val="001563F8"/>
    <w:rsid w:val="0016236C"/>
    <w:rsid w:val="00165583"/>
    <w:rsid w:val="00165787"/>
    <w:rsid w:val="001666D8"/>
    <w:rsid w:val="00173415"/>
    <w:rsid w:val="0017691A"/>
    <w:rsid w:val="00183791"/>
    <w:rsid w:val="00184E92"/>
    <w:rsid w:val="00185DD5"/>
    <w:rsid w:val="00191F6A"/>
    <w:rsid w:val="00192F87"/>
    <w:rsid w:val="001947AE"/>
    <w:rsid w:val="001A3D4F"/>
    <w:rsid w:val="001A4C08"/>
    <w:rsid w:val="001A7D5A"/>
    <w:rsid w:val="001B2514"/>
    <w:rsid w:val="001C1A3D"/>
    <w:rsid w:val="001C562A"/>
    <w:rsid w:val="001D7734"/>
    <w:rsid w:val="001E33FC"/>
    <w:rsid w:val="001E3B24"/>
    <w:rsid w:val="001E3D8D"/>
    <w:rsid w:val="001E4019"/>
    <w:rsid w:val="001F348B"/>
    <w:rsid w:val="001F532E"/>
    <w:rsid w:val="001F61A4"/>
    <w:rsid w:val="002005DC"/>
    <w:rsid w:val="0021134F"/>
    <w:rsid w:val="00213C14"/>
    <w:rsid w:val="002322EE"/>
    <w:rsid w:val="00240690"/>
    <w:rsid w:val="00244380"/>
    <w:rsid w:val="00247513"/>
    <w:rsid w:val="00250CDD"/>
    <w:rsid w:val="00256E46"/>
    <w:rsid w:val="00257828"/>
    <w:rsid w:val="00267001"/>
    <w:rsid w:val="00271429"/>
    <w:rsid w:val="002862D3"/>
    <w:rsid w:val="002A54F7"/>
    <w:rsid w:val="002B6D83"/>
    <w:rsid w:val="002C16DF"/>
    <w:rsid w:val="002C16E7"/>
    <w:rsid w:val="002C4C43"/>
    <w:rsid w:val="002C7B9B"/>
    <w:rsid w:val="002D2EEA"/>
    <w:rsid w:val="002E4BA1"/>
    <w:rsid w:val="002F099F"/>
    <w:rsid w:val="002F19ED"/>
    <w:rsid w:val="003026CF"/>
    <w:rsid w:val="00302BBA"/>
    <w:rsid w:val="00303B9B"/>
    <w:rsid w:val="00314188"/>
    <w:rsid w:val="003150E3"/>
    <w:rsid w:val="0031543A"/>
    <w:rsid w:val="00317A78"/>
    <w:rsid w:val="00322F83"/>
    <w:rsid w:val="00336875"/>
    <w:rsid w:val="00341BBF"/>
    <w:rsid w:val="0034342E"/>
    <w:rsid w:val="0034430B"/>
    <w:rsid w:val="00350AA3"/>
    <w:rsid w:val="00361C2C"/>
    <w:rsid w:val="003629CA"/>
    <w:rsid w:val="00362D9F"/>
    <w:rsid w:val="00364DFB"/>
    <w:rsid w:val="0036686B"/>
    <w:rsid w:val="003677EC"/>
    <w:rsid w:val="0037336F"/>
    <w:rsid w:val="00373A66"/>
    <w:rsid w:val="00383F93"/>
    <w:rsid w:val="00390FE9"/>
    <w:rsid w:val="00393A78"/>
    <w:rsid w:val="003A40F7"/>
    <w:rsid w:val="003A72E4"/>
    <w:rsid w:val="003A7CB1"/>
    <w:rsid w:val="003D1AAA"/>
    <w:rsid w:val="003E2E7B"/>
    <w:rsid w:val="003F2714"/>
    <w:rsid w:val="003F3B52"/>
    <w:rsid w:val="003F6256"/>
    <w:rsid w:val="0041051B"/>
    <w:rsid w:val="00410B0A"/>
    <w:rsid w:val="004111BE"/>
    <w:rsid w:val="00411F94"/>
    <w:rsid w:val="00416F78"/>
    <w:rsid w:val="004200D6"/>
    <w:rsid w:val="00421FD0"/>
    <w:rsid w:val="00424C9B"/>
    <w:rsid w:val="00425B1B"/>
    <w:rsid w:val="00425EDB"/>
    <w:rsid w:val="00425FEE"/>
    <w:rsid w:val="00427B6E"/>
    <w:rsid w:val="00431C06"/>
    <w:rsid w:val="0043511F"/>
    <w:rsid w:val="004366AF"/>
    <w:rsid w:val="00454565"/>
    <w:rsid w:val="00462F75"/>
    <w:rsid w:val="00463CCA"/>
    <w:rsid w:val="00466D06"/>
    <w:rsid w:val="0046731C"/>
    <w:rsid w:val="0047490E"/>
    <w:rsid w:val="00477213"/>
    <w:rsid w:val="00483923"/>
    <w:rsid w:val="0048593F"/>
    <w:rsid w:val="004A57FB"/>
    <w:rsid w:val="004A787A"/>
    <w:rsid w:val="004B24AB"/>
    <w:rsid w:val="004B30DE"/>
    <w:rsid w:val="004B48C9"/>
    <w:rsid w:val="004C26D4"/>
    <w:rsid w:val="004C3CB2"/>
    <w:rsid w:val="004D4A33"/>
    <w:rsid w:val="004D6138"/>
    <w:rsid w:val="004D62D5"/>
    <w:rsid w:val="004E711B"/>
    <w:rsid w:val="004F1827"/>
    <w:rsid w:val="004F54A5"/>
    <w:rsid w:val="004F793C"/>
    <w:rsid w:val="004F7FD8"/>
    <w:rsid w:val="005052E2"/>
    <w:rsid w:val="0051272E"/>
    <w:rsid w:val="00513C8A"/>
    <w:rsid w:val="00527616"/>
    <w:rsid w:val="005354DE"/>
    <w:rsid w:val="00536F59"/>
    <w:rsid w:val="00537ECB"/>
    <w:rsid w:val="005417B8"/>
    <w:rsid w:val="00551315"/>
    <w:rsid w:val="00552D5E"/>
    <w:rsid w:val="00553E47"/>
    <w:rsid w:val="0055639F"/>
    <w:rsid w:val="00564C96"/>
    <w:rsid w:val="00565393"/>
    <w:rsid w:val="00567999"/>
    <w:rsid w:val="00570905"/>
    <w:rsid w:val="00582EEE"/>
    <w:rsid w:val="0058477C"/>
    <w:rsid w:val="00586B48"/>
    <w:rsid w:val="00590DF7"/>
    <w:rsid w:val="005B2D16"/>
    <w:rsid w:val="005B78DA"/>
    <w:rsid w:val="005C3EC1"/>
    <w:rsid w:val="005C5631"/>
    <w:rsid w:val="005C72F7"/>
    <w:rsid w:val="005E381C"/>
    <w:rsid w:val="005E4941"/>
    <w:rsid w:val="005F0969"/>
    <w:rsid w:val="00616A19"/>
    <w:rsid w:val="00625D62"/>
    <w:rsid w:val="00627264"/>
    <w:rsid w:val="0063628C"/>
    <w:rsid w:val="00643584"/>
    <w:rsid w:val="00643CE6"/>
    <w:rsid w:val="00645C60"/>
    <w:rsid w:val="0065066D"/>
    <w:rsid w:val="0065504C"/>
    <w:rsid w:val="00656F2E"/>
    <w:rsid w:val="00660B55"/>
    <w:rsid w:val="00674DC9"/>
    <w:rsid w:val="00675D35"/>
    <w:rsid w:val="006833A1"/>
    <w:rsid w:val="0069132B"/>
    <w:rsid w:val="00692AC1"/>
    <w:rsid w:val="006947EA"/>
    <w:rsid w:val="006A2EEF"/>
    <w:rsid w:val="006A4198"/>
    <w:rsid w:val="006A54EA"/>
    <w:rsid w:val="006A7E03"/>
    <w:rsid w:val="006B3D27"/>
    <w:rsid w:val="006B4894"/>
    <w:rsid w:val="006B5D7B"/>
    <w:rsid w:val="006C1D96"/>
    <w:rsid w:val="006D0CF6"/>
    <w:rsid w:val="006D1962"/>
    <w:rsid w:val="006E112E"/>
    <w:rsid w:val="006E418D"/>
    <w:rsid w:val="006E7208"/>
    <w:rsid w:val="006F4F05"/>
    <w:rsid w:val="00700BB6"/>
    <w:rsid w:val="007055AD"/>
    <w:rsid w:val="0070681C"/>
    <w:rsid w:val="00712388"/>
    <w:rsid w:val="0071276A"/>
    <w:rsid w:val="00713DAF"/>
    <w:rsid w:val="00723665"/>
    <w:rsid w:val="00726C8F"/>
    <w:rsid w:val="0073681D"/>
    <w:rsid w:val="007372A0"/>
    <w:rsid w:val="007416F5"/>
    <w:rsid w:val="00745EA5"/>
    <w:rsid w:val="00754010"/>
    <w:rsid w:val="00755588"/>
    <w:rsid w:val="00755D66"/>
    <w:rsid w:val="00757D66"/>
    <w:rsid w:val="0076022C"/>
    <w:rsid w:val="0076272B"/>
    <w:rsid w:val="00771A7B"/>
    <w:rsid w:val="00783103"/>
    <w:rsid w:val="00787A9B"/>
    <w:rsid w:val="007929F4"/>
    <w:rsid w:val="007B111A"/>
    <w:rsid w:val="007B298E"/>
    <w:rsid w:val="007B414D"/>
    <w:rsid w:val="007C6E36"/>
    <w:rsid w:val="007D016E"/>
    <w:rsid w:val="007D04FD"/>
    <w:rsid w:val="007D202D"/>
    <w:rsid w:val="007D2891"/>
    <w:rsid w:val="007D469A"/>
    <w:rsid w:val="007D6C00"/>
    <w:rsid w:val="007E00D9"/>
    <w:rsid w:val="007E3F43"/>
    <w:rsid w:val="007E49D4"/>
    <w:rsid w:val="00800A84"/>
    <w:rsid w:val="00805C94"/>
    <w:rsid w:val="00814012"/>
    <w:rsid w:val="00816F24"/>
    <w:rsid w:val="00820CCC"/>
    <w:rsid w:val="0083173F"/>
    <w:rsid w:val="00832EA5"/>
    <w:rsid w:val="00845B46"/>
    <w:rsid w:val="0085373F"/>
    <w:rsid w:val="00863D4F"/>
    <w:rsid w:val="00882A55"/>
    <w:rsid w:val="00893522"/>
    <w:rsid w:val="008B1C0C"/>
    <w:rsid w:val="008C0777"/>
    <w:rsid w:val="008C10C7"/>
    <w:rsid w:val="008D71D3"/>
    <w:rsid w:val="008E34A1"/>
    <w:rsid w:val="008F3823"/>
    <w:rsid w:val="008F4B4C"/>
    <w:rsid w:val="008F635B"/>
    <w:rsid w:val="00901B9F"/>
    <w:rsid w:val="0090304C"/>
    <w:rsid w:val="00905A51"/>
    <w:rsid w:val="009136D7"/>
    <w:rsid w:val="00913A85"/>
    <w:rsid w:val="00916F7B"/>
    <w:rsid w:val="00917EA3"/>
    <w:rsid w:val="00924ED2"/>
    <w:rsid w:val="00925472"/>
    <w:rsid w:val="00926AF9"/>
    <w:rsid w:val="0093156B"/>
    <w:rsid w:val="00934D12"/>
    <w:rsid w:val="00940CB0"/>
    <w:rsid w:val="00942568"/>
    <w:rsid w:val="009434E2"/>
    <w:rsid w:val="009435AF"/>
    <w:rsid w:val="0094427A"/>
    <w:rsid w:val="0095120F"/>
    <w:rsid w:val="0096386B"/>
    <w:rsid w:val="00984C59"/>
    <w:rsid w:val="00986238"/>
    <w:rsid w:val="009A0219"/>
    <w:rsid w:val="009A23C5"/>
    <w:rsid w:val="009B33C6"/>
    <w:rsid w:val="009B78F4"/>
    <w:rsid w:val="009C25C2"/>
    <w:rsid w:val="009C2672"/>
    <w:rsid w:val="009D6C7A"/>
    <w:rsid w:val="009E0A52"/>
    <w:rsid w:val="009F3161"/>
    <w:rsid w:val="009F35A4"/>
    <w:rsid w:val="009F4B65"/>
    <w:rsid w:val="009F54AD"/>
    <w:rsid w:val="00A26361"/>
    <w:rsid w:val="00A27270"/>
    <w:rsid w:val="00A43A10"/>
    <w:rsid w:val="00A45657"/>
    <w:rsid w:val="00A47054"/>
    <w:rsid w:val="00A52360"/>
    <w:rsid w:val="00A533D1"/>
    <w:rsid w:val="00A56D4D"/>
    <w:rsid w:val="00A5798B"/>
    <w:rsid w:val="00A61088"/>
    <w:rsid w:val="00A62876"/>
    <w:rsid w:val="00A64572"/>
    <w:rsid w:val="00A64D6D"/>
    <w:rsid w:val="00A7111C"/>
    <w:rsid w:val="00A74467"/>
    <w:rsid w:val="00A74A64"/>
    <w:rsid w:val="00A80EB1"/>
    <w:rsid w:val="00A8320B"/>
    <w:rsid w:val="00A84759"/>
    <w:rsid w:val="00A90713"/>
    <w:rsid w:val="00A90DD9"/>
    <w:rsid w:val="00A96E2C"/>
    <w:rsid w:val="00AA3738"/>
    <w:rsid w:val="00AA5A38"/>
    <w:rsid w:val="00AC3AAE"/>
    <w:rsid w:val="00AC429B"/>
    <w:rsid w:val="00AF5CF6"/>
    <w:rsid w:val="00AF78AC"/>
    <w:rsid w:val="00B07AFE"/>
    <w:rsid w:val="00B15ECE"/>
    <w:rsid w:val="00B26E33"/>
    <w:rsid w:val="00B40A7C"/>
    <w:rsid w:val="00B50140"/>
    <w:rsid w:val="00B62D7C"/>
    <w:rsid w:val="00B63570"/>
    <w:rsid w:val="00B65D75"/>
    <w:rsid w:val="00B6643C"/>
    <w:rsid w:val="00B7016F"/>
    <w:rsid w:val="00B76754"/>
    <w:rsid w:val="00B76E25"/>
    <w:rsid w:val="00B82767"/>
    <w:rsid w:val="00B92A76"/>
    <w:rsid w:val="00B92FB5"/>
    <w:rsid w:val="00BA0F37"/>
    <w:rsid w:val="00BB261E"/>
    <w:rsid w:val="00BB6D20"/>
    <w:rsid w:val="00BC2803"/>
    <w:rsid w:val="00BC3D7E"/>
    <w:rsid w:val="00BD0CB1"/>
    <w:rsid w:val="00BD2014"/>
    <w:rsid w:val="00BD4A95"/>
    <w:rsid w:val="00BE661D"/>
    <w:rsid w:val="00BE707A"/>
    <w:rsid w:val="00BF4E29"/>
    <w:rsid w:val="00C04B58"/>
    <w:rsid w:val="00C06DD5"/>
    <w:rsid w:val="00C072DD"/>
    <w:rsid w:val="00C108F9"/>
    <w:rsid w:val="00C1424B"/>
    <w:rsid w:val="00C22BF0"/>
    <w:rsid w:val="00C34500"/>
    <w:rsid w:val="00C37F5A"/>
    <w:rsid w:val="00C40B6A"/>
    <w:rsid w:val="00C511BA"/>
    <w:rsid w:val="00C65A7A"/>
    <w:rsid w:val="00C67873"/>
    <w:rsid w:val="00C70C67"/>
    <w:rsid w:val="00CA0192"/>
    <w:rsid w:val="00CB3A44"/>
    <w:rsid w:val="00CC0E6D"/>
    <w:rsid w:val="00CC5BD4"/>
    <w:rsid w:val="00CD023D"/>
    <w:rsid w:val="00CD4FD8"/>
    <w:rsid w:val="00CD595E"/>
    <w:rsid w:val="00CE417A"/>
    <w:rsid w:val="00CF2ECE"/>
    <w:rsid w:val="00CF437D"/>
    <w:rsid w:val="00CF53CF"/>
    <w:rsid w:val="00CF66F6"/>
    <w:rsid w:val="00D00B46"/>
    <w:rsid w:val="00D025E1"/>
    <w:rsid w:val="00D03C2D"/>
    <w:rsid w:val="00D167A8"/>
    <w:rsid w:val="00D307DA"/>
    <w:rsid w:val="00D353B6"/>
    <w:rsid w:val="00D35D4F"/>
    <w:rsid w:val="00D4502C"/>
    <w:rsid w:val="00D46055"/>
    <w:rsid w:val="00D471FB"/>
    <w:rsid w:val="00D47294"/>
    <w:rsid w:val="00D5382F"/>
    <w:rsid w:val="00D609D6"/>
    <w:rsid w:val="00D6571A"/>
    <w:rsid w:val="00D70BB6"/>
    <w:rsid w:val="00D82B4C"/>
    <w:rsid w:val="00D84916"/>
    <w:rsid w:val="00D90FA3"/>
    <w:rsid w:val="00D90FAB"/>
    <w:rsid w:val="00D94450"/>
    <w:rsid w:val="00D971D5"/>
    <w:rsid w:val="00DA45D2"/>
    <w:rsid w:val="00DB05B7"/>
    <w:rsid w:val="00DB5783"/>
    <w:rsid w:val="00DB7A43"/>
    <w:rsid w:val="00DC0926"/>
    <w:rsid w:val="00DC7E1C"/>
    <w:rsid w:val="00DD4635"/>
    <w:rsid w:val="00DE1960"/>
    <w:rsid w:val="00DE1980"/>
    <w:rsid w:val="00DF0AB5"/>
    <w:rsid w:val="00E03250"/>
    <w:rsid w:val="00E03EB1"/>
    <w:rsid w:val="00E117BB"/>
    <w:rsid w:val="00E11F14"/>
    <w:rsid w:val="00E207DB"/>
    <w:rsid w:val="00E22ACB"/>
    <w:rsid w:val="00E23B8E"/>
    <w:rsid w:val="00E24C35"/>
    <w:rsid w:val="00E24FBF"/>
    <w:rsid w:val="00E5310F"/>
    <w:rsid w:val="00E54BD2"/>
    <w:rsid w:val="00E6078E"/>
    <w:rsid w:val="00E60FD8"/>
    <w:rsid w:val="00E664D9"/>
    <w:rsid w:val="00E67408"/>
    <w:rsid w:val="00E7318E"/>
    <w:rsid w:val="00E735BD"/>
    <w:rsid w:val="00E779E4"/>
    <w:rsid w:val="00E85868"/>
    <w:rsid w:val="00E8708B"/>
    <w:rsid w:val="00E928E9"/>
    <w:rsid w:val="00E97085"/>
    <w:rsid w:val="00EA5398"/>
    <w:rsid w:val="00EB3352"/>
    <w:rsid w:val="00EB3E18"/>
    <w:rsid w:val="00EB3EEF"/>
    <w:rsid w:val="00ED1185"/>
    <w:rsid w:val="00EF534C"/>
    <w:rsid w:val="00EF61E4"/>
    <w:rsid w:val="00F01B58"/>
    <w:rsid w:val="00F06F1E"/>
    <w:rsid w:val="00F176DF"/>
    <w:rsid w:val="00F33A7B"/>
    <w:rsid w:val="00F35408"/>
    <w:rsid w:val="00F354D8"/>
    <w:rsid w:val="00F35545"/>
    <w:rsid w:val="00F35F20"/>
    <w:rsid w:val="00F37EE2"/>
    <w:rsid w:val="00F4068B"/>
    <w:rsid w:val="00F60CDD"/>
    <w:rsid w:val="00F64C0D"/>
    <w:rsid w:val="00F71021"/>
    <w:rsid w:val="00F73C92"/>
    <w:rsid w:val="00F84D8A"/>
    <w:rsid w:val="00F90DC3"/>
    <w:rsid w:val="00F91C83"/>
    <w:rsid w:val="00F923DC"/>
    <w:rsid w:val="00F96CAF"/>
    <w:rsid w:val="00F9796F"/>
    <w:rsid w:val="00F97C25"/>
    <w:rsid w:val="00FA182C"/>
    <w:rsid w:val="00FB00A9"/>
    <w:rsid w:val="00FB3C2E"/>
    <w:rsid w:val="00FC035C"/>
    <w:rsid w:val="00FC2813"/>
    <w:rsid w:val="00FC4219"/>
    <w:rsid w:val="00FD0BF8"/>
    <w:rsid w:val="00FD2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EEFE3"/>
  <w15:chartTrackingRefBased/>
  <w15:docId w15:val="{96DE172B-609B-4EFC-9F65-AF15A9321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etaPro-Book" w:eastAsiaTheme="minorHAnsi" w:hAnsi="MetaPro-Boo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iPriority="99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Body Paragraph (normal default)"/>
    <w:next w:val="1BodyParagraphIndent"/>
    <w:qFormat/>
    <w:rsid w:val="006F4F05"/>
    <w:pPr>
      <w:tabs>
        <w:tab w:val="left" w:pos="2808"/>
        <w:tab w:val="left" w:pos="5400"/>
        <w:tab w:val="left" w:pos="7200"/>
      </w:tabs>
      <w:spacing w:line="360" w:lineRule="exact"/>
    </w:pPr>
    <w:rPr>
      <w:rFonts w:ascii="Bitter" w:hAnsi="Bitter"/>
    </w:rPr>
  </w:style>
  <w:style w:type="paragraph" w:styleId="Heading1">
    <w:name w:val="heading 1"/>
    <w:aliases w:val="0. Chapter Title [h]"/>
    <w:basedOn w:val="Normal"/>
    <w:next w:val="Normal"/>
    <w:link w:val="Heading1Char"/>
    <w:qFormat/>
    <w:rsid w:val="00364DFB"/>
    <w:pPr>
      <w:keepNext/>
      <w:suppressAutoHyphens/>
      <w:spacing w:after="640" w:line="240" w:lineRule="auto"/>
      <w:jc w:val="center"/>
      <w:outlineLvl w:val="0"/>
    </w:pPr>
    <w:rPr>
      <w:rFonts w:ascii="Nyala" w:hAnsi="Nyala" w:cs="Browallia New"/>
      <w:sz w:val="72"/>
      <w:szCs w:val="44"/>
      <w14:cntxtAlts/>
    </w:rPr>
  </w:style>
  <w:style w:type="paragraph" w:styleId="Heading2">
    <w:name w:val="heading 2"/>
    <w:aliases w:val="0. Heading [h]"/>
    <w:basedOn w:val="Normal"/>
    <w:next w:val="Normal"/>
    <w:link w:val="Heading2Char"/>
    <w:uiPriority w:val="9"/>
    <w:qFormat/>
    <w:rsid w:val="00F35F20"/>
    <w:pPr>
      <w:tabs>
        <w:tab w:val="left" w:pos="6480"/>
      </w:tabs>
      <w:suppressAutoHyphens/>
      <w:spacing w:before="180"/>
      <w:outlineLvl w:val="1"/>
    </w:pPr>
    <w:rPr>
      <w:b/>
      <w:bCs/>
      <w:caps/>
      <w:spacing w:val="4"/>
      <w:sz w:val="22"/>
    </w:rPr>
  </w:style>
  <w:style w:type="paragraph" w:styleId="Heading3">
    <w:name w:val="heading 3"/>
    <w:aliases w:val="2. 1) Numbered Point [h]"/>
    <w:basedOn w:val="Normal"/>
    <w:next w:val="Normal"/>
    <w:link w:val="Heading3Char"/>
    <w:qFormat/>
    <w:rsid w:val="005E381C"/>
    <w:pPr>
      <w:numPr>
        <w:numId w:val="10"/>
      </w:numPr>
      <w:spacing w:before="120"/>
      <w:ind w:left="360" w:hanging="360"/>
      <w:outlineLvl w:val="2"/>
    </w:pPr>
    <w:rPr>
      <w:b/>
      <w:iCs/>
    </w:rPr>
  </w:style>
  <w:style w:type="paragraph" w:styleId="Heading4">
    <w:name w:val="heading 4"/>
    <w:aliases w:val="a) Lettered Point [h]"/>
    <w:basedOn w:val="ListParagraph"/>
    <w:next w:val="Normal"/>
    <w:link w:val="Heading4Char"/>
    <w:unhideWhenUsed/>
    <w:qFormat/>
    <w:rsid w:val="0065066D"/>
    <w:pPr>
      <w:numPr>
        <w:numId w:val="0"/>
      </w:numPr>
      <w:ind w:left="720" w:hanging="360"/>
      <w:outlineLvl w:val="3"/>
    </w:pPr>
    <w:rPr>
      <w:rFonts w:ascii="MetaPro-Book" w:hAnsi="MetaPro-Book"/>
    </w:rPr>
  </w:style>
  <w:style w:type="paragraph" w:styleId="Heading5">
    <w:name w:val="heading 5"/>
    <w:aliases w:val="2. Song Title [h]"/>
    <w:basedOn w:val="Heading4"/>
    <w:next w:val="Normal"/>
    <w:link w:val="Heading5Char"/>
    <w:qFormat/>
    <w:rsid w:val="00B82767"/>
    <w:pPr>
      <w:spacing w:before="180" w:line="240" w:lineRule="exact"/>
      <w:ind w:left="0" w:firstLine="0"/>
      <w:contextualSpacing w:val="0"/>
      <w:outlineLvl w:val="4"/>
    </w:pPr>
    <w:rPr>
      <w:rFonts w:ascii="Bitter" w:eastAsiaTheme="minorHAnsi" w:hAnsi="Bitter"/>
      <w:i/>
    </w:rPr>
  </w:style>
  <w:style w:type="paragraph" w:styleId="Heading6">
    <w:name w:val="heading 6"/>
    <w:aliases w:val="8. Table Class Title,Heading 6 [h]"/>
    <w:basedOn w:val="Normal"/>
    <w:next w:val="Normal"/>
    <w:link w:val="Heading6Char"/>
    <w:unhideWhenUsed/>
    <w:qFormat/>
    <w:rsid w:val="00BC3D7E"/>
    <w:pPr>
      <w:numPr>
        <w:numId w:val="1"/>
      </w:numPr>
      <w:outlineLvl w:val="5"/>
    </w:pPr>
    <w:rPr>
      <w:b/>
      <w:sz w:val="18"/>
    </w:rPr>
  </w:style>
  <w:style w:type="paragraph" w:styleId="Heading7">
    <w:name w:val="heading 7"/>
    <w:aliases w:val="3. 1) outline numbered,Heading 7 [h]"/>
    <w:basedOn w:val="Normal"/>
    <w:next w:val="Normal"/>
    <w:link w:val="Heading7Char"/>
    <w:unhideWhenUsed/>
    <w:qFormat/>
    <w:rsid w:val="00BC3D7E"/>
    <w:pPr>
      <w:numPr>
        <w:numId w:val="2"/>
      </w:numPr>
      <w:outlineLvl w:val="6"/>
    </w:pPr>
  </w:style>
  <w:style w:type="paragraph" w:styleId="Heading8">
    <w:name w:val="heading 8"/>
    <w:aliases w:val="3. a) outline lettered,Heading 8 [h]"/>
    <w:basedOn w:val="Normal"/>
    <w:next w:val="Normal"/>
    <w:link w:val="Heading8Char"/>
    <w:unhideWhenUsed/>
    <w:qFormat/>
    <w:rsid w:val="00BC3D7E"/>
    <w:pPr>
      <w:numPr>
        <w:numId w:val="3"/>
      </w:numPr>
      <w:outlineLvl w:val="7"/>
    </w:pPr>
    <w:rPr>
      <w:iCs/>
    </w:rPr>
  </w:style>
  <w:style w:type="paragraph" w:styleId="Heading9">
    <w:name w:val="heading 9"/>
    <w:aliases w:val="Heading 9 [h]"/>
    <w:basedOn w:val="Normal"/>
    <w:next w:val="Normal"/>
    <w:link w:val="Heading9Char"/>
    <w:unhideWhenUsed/>
    <w:qFormat/>
    <w:rsid w:val="00BC3D7E"/>
    <w:pPr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aliases w:val="3. a) outline lettered Char,Heading 8 [h] Char"/>
    <w:basedOn w:val="DefaultParagraphFont"/>
    <w:link w:val="Heading8"/>
    <w:rsid w:val="00BC3D7E"/>
    <w:rPr>
      <w:rFonts w:ascii="Bitter" w:hAnsi="Bitter"/>
      <w:iCs/>
    </w:rPr>
  </w:style>
  <w:style w:type="character" w:customStyle="1" w:styleId="Heading4Char">
    <w:name w:val="Heading 4 Char"/>
    <w:aliases w:val="a) Lettered Point [h] Char"/>
    <w:basedOn w:val="DefaultParagraphFont"/>
    <w:link w:val="Heading4"/>
    <w:rsid w:val="0065066D"/>
    <w:rPr>
      <w14:ligatures w14:val="all"/>
    </w:rPr>
  </w:style>
  <w:style w:type="character" w:customStyle="1" w:styleId="Heading6Char">
    <w:name w:val="Heading 6 Char"/>
    <w:aliases w:val="8. Table Class Title Char,Heading 6 [h] Char"/>
    <w:basedOn w:val="DefaultParagraphFont"/>
    <w:link w:val="Heading6"/>
    <w:rsid w:val="00BC3D7E"/>
    <w:rPr>
      <w:rFonts w:ascii="Bitter" w:hAnsi="Bitter"/>
      <w:b/>
      <w:sz w:val="18"/>
    </w:rPr>
  </w:style>
  <w:style w:type="character" w:customStyle="1" w:styleId="Heading7Char">
    <w:name w:val="Heading 7 Char"/>
    <w:aliases w:val="3. 1) outline numbered Char,Heading 7 [h] Char"/>
    <w:basedOn w:val="DefaultParagraphFont"/>
    <w:link w:val="Heading7"/>
    <w:rsid w:val="00BC3D7E"/>
    <w:rPr>
      <w:rFonts w:ascii="Bitter" w:hAnsi="Bitter"/>
    </w:rPr>
  </w:style>
  <w:style w:type="character" w:customStyle="1" w:styleId="4InkFreeResponse">
    <w:name w:val="4. Ink Free Response"/>
    <w:basedOn w:val="DefaultParagraphFont"/>
    <w:uiPriority w:val="1"/>
    <w:qFormat/>
    <w:rsid w:val="009F54AD"/>
    <w:rPr>
      <w:rFonts w:ascii="Ink Free" w:hAnsi="Ink Free"/>
      <w:color w:val="4F81BD" w:themeColor="accent1"/>
      <w:sz w:val="24"/>
      <w:szCs w:val="24"/>
    </w:rPr>
  </w:style>
  <w:style w:type="character" w:customStyle="1" w:styleId="4Superscript">
    <w:name w:val="4. Superscript"/>
    <w:uiPriority w:val="1"/>
    <w:rsid w:val="00BC3D7E"/>
    <w:rPr>
      <w:rFonts w:ascii="Fira Sans Condensed" w:hAnsi="Fira Sans Condensed"/>
      <w:vertAlign w:val="superscript"/>
    </w:rPr>
  </w:style>
  <w:style w:type="paragraph" w:customStyle="1" w:styleId="3Bullet">
    <w:name w:val="3. Bullet"/>
    <w:basedOn w:val="Normal"/>
    <w:qFormat/>
    <w:rsid w:val="00656F2E"/>
    <w:pPr>
      <w:numPr>
        <w:numId w:val="6"/>
      </w:numPr>
      <w:tabs>
        <w:tab w:val="num" w:pos="360"/>
      </w:tabs>
      <w:contextualSpacing/>
    </w:pPr>
    <w:rPr>
      <w:rFonts w:eastAsia="Times New Roman"/>
      <w14:ligatures w14:val="all"/>
    </w:rPr>
  </w:style>
  <w:style w:type="character" w:customStyle="1" w:styleId="4strikethrough">
    <w:name w:val="4. strikethrough"/>
    <w:basedOn w:val="DefaultParagraphFont"/>
    <w:uiPriority w:val="1"/>
    <w:qFormat/>
    <w:rsid w:val="00483923"/>
    <w:rPr>
      <w:strike/>
      <w:color w:val="7F7F7F" w:themeColor="text1" w:themeTint="80"/>
    </w:rPr>
  </w:style>
  <w:style w:type="character" w:customStyle="1" w:styleId="Heading2Char">
    <w:name w:val="Heading 2 Char"/>
    <w:aliases w:val="0. Heading [h] Char"/>
    <w:basedOn w:val="DefaultParagraphFont"/>
    <w:link w:val="Heading2"/>
    <w:uiPriority w:val="9"/>
    <w:rsid w:val="00F35F20"/>
    <w:rPr>
      <w:rFonts w:eastAsia="Times New Roman"/>
      <w:b/>
      <w:bCs/>
      <w:caps/>
      <w:spacing w:val="4"/>
      <w:sz w:val="22"/>
      <w14:ligatures w14:val="all"/>
    </w:rPr>
  </w:style>
  <w:style w:type="character" w:customStyle="1" w:styleId="Heading3Char">
    <w:name w:val="Heading 3 Char"/>
    <w:aliases w:val="2. 1) Numbered Point [h] Char"/>
    <w:basedOn w:val="DefaultParagraphFont"/>
    <w:link w:val="Heading3"/>
    <w:rsid w:val="005E381C"/>
    <w:rPr>
      <w:rFonts w:ascii="Bitter" w:hAnsi="Bitter"/>
      <w:b/>
      <w:iCs/>
    </w:rPr>
  </w:style>
  <w:style w:type="character" w:customStyle="1" w:styleId="4BOLD">
    <w:name w:val="4. B O L D"/>
    <w:qFormat/>
    <w:rsid w:val="00BC3D7E"/>
    <w:rPr>
      <w:b/>
    </w:rPr>
  </w:style>
  <w:style w:type="character" w:customStyle="1" w:styleId="4underlined">
    <w:name w:val="4. underlined"/>
    <w:qFormat/>
    <w:rsid w:val="00BC3D7E"/>
    <w:rPr>
      <w:u w:val="single"/>
    </w:rPr>
  </w:style>
  <w:style w:type="character" w:customStyle="1" w:styleId="4italic">
    <w:name w:val="4. i  t  a  l  i  c"/>
    <w:basedOn w:val="DefaultParagraphFont"/>
    <w:qFormat/>
    <w:rsid w:val="00BC3D7E"/>
    <w:rPr>
      <w:i/>
      <w:iCs/>
      <w:spacing w:val="3"/>
      <w:w w:val="90"/>
      <w:kern w:val="18"/>
    </w:rPr>
  </w:style>
  <w:style w:type="character" w:customStyle="1" w:styleId="4underlinedBOLD">
    <w:name w:val="4. underlined + BOLD"/>
    <w:uiPriority w:val="1"/>
    <w:qFormat/>
    <w:rsid w:val="00483923"/>
    <w:rPr>
      <w:b/>
      <w:u w:val="single"/>
    </w:rPr>
  </w:style>
  <w:style w:type="character" w:customStyle="1" w:styleId="2bUnderline">
    <w:name w:val="2b. Underline"/>
    <w:basedOn w:val="DefaultParagraphFont"/>
    <w:uiPriority w:val="1"/>
    <w:qFormat/>
    <w:rsid w:val="00483923"/>
    <w:rPr>
      <w:u w:val="single"/>
    </w:rPr>
  </w:style>
  <w:style w:type="character" w:customStyle="1" w:styleId="7aMusicalSymbol">
    <w:name w:val="7a. Musical Symbol"/>
    <w:basedOn w:val="DefaultParagraphFont"/>
    <w:uiPriority w:val="1"/>
    <w:qFormat/>
    <w:rsid w:val="00483923"/>
    <w:rPr>
      <w:rFonts w:ascii="Analysis - df" w:hAnsi="Analysis - df"/>
    </w:rPr>
  </w:style>
  <w:style w:type="paragraph" w:customStyle="1" w:styleId="3Pointstar">
    <w:name w:val="3. Point star"/>
    <w:basedOn w:val="Normal"/>
    <w:qFormat/>
    <w:rsid w:val="007D202D"/>
    <w:pPr>
      <w:numPr>
        <w:numId w:val="4"/>
      </w:numPr>
      <w:spacing w:line="300" w:lineRule="exact"/>
    </w:pPr>
    <w:rPr>
      <w:rFonts w:eastAsia="SimSun"/>
      <w:szCs w:val="18"/>
    </w:rPr>
  </w:style>
  <w:style w:type="paragraph" w:customStyle="1" w:styleId="BasicParagraph">
    <w:name w:val="[Basic Paragraph]"/>
    <w:basedOn w:val="Normal"/>
    <w:qFormat/>
    <w:rsid w:val="00BC3D7E"/>
    <w:pPr>
      <w:widowControl w:val="0"/>
      <w:autoSpaceDE w:val="0"/>
      <w:autoSpaceDN w:val="0"/>
      <w:adjustRightInd w:val="0"/>
      <w:spacing w:before="100" w:after="100"/>
      <w:ind w:left="562"/>
    </w:pPr>
    <w:rPr>
      <w:rFonts w:ascii="IowanOldSt BT" w:hAnsi="IowanOldSt BT" w:cs="IowanOldSt BT"/>
      <w:sz w:val="19"/>
      <w:szCs w:val="19"/>
    </w:rPr>
  </w:style>
  <w:style w:type="character" w:customStyle="1" w:styleId="Heading9Char">
    <w:name w:val="Heading 9 Char"/>
    <w:aliases w:val="Heading 9 [h] Char"/>
    <w:basedOn w:val="DefaultParagraphFont"/>
    <w:link w:val="Heading9"/>
    <w:rsid w:val="00BC3D7E"/>
    <w:rPr>
      <w:rFonts w:ascii="Bitter" w:eastAsia="Times New Roman" w:hAnsi="Bitter"/>
      <w:b/>
      <w14:ligatures w14:val="all"/>
    </w:rPr>
  </w:style>
  <w:style w:type="paragraph" w:customStyle="1" w:styleId="3Graphic">
    <w:name w:val="3. Graphic"/>
    <w:basedOn w:val="BasicParagraph"/>
    <w:qFormat/>
    <w:rsid w:val="00D47294"/>
    <w:pPr>
      <w:spacing w:line="240" w:lineRule="auto"/>
      <w:ind w:left="0"/>
    </w:pPr>
    <w:rPr>
      <w:rFonts w:ascii="Bitter" w:hAnsi="Bitter"/>
      <w:color w:val="FABF8F" w:themeColor="accent6" w:themeTint="99"/>
      <w:sz w:val="20"/>
    </w:rPr>
  </w:style>
  <w:style w:type="paragraph" w:customStyle="1" w:styleId="1BodyParagraphIndent">
    <w:name w:val="1. Body Paragraph Indent"/>
    <w:basedOn w:val="Normal"/>
    <w:qFormat/>
    <w:rsid w:val="00BC3D7E"/>
    <w:pPr>
      <w:ind w:firstLine="360"/>
    </w:pPr>
    <w:rPr>
      <w:rFonts w:eastAsia="SimSun"/>
      <w:szCs w:val="18"/>
    </w:rPr>
  </w:style>
  <w:style w:type="paragraph" w:customStyle="1" w:styleId="2HalfLine">
    <w:name w:val="2. Half Line"/>
    <w:basedOn w:val="Normal"/>
    <w:qFormat/>
    <w:rsid w:val="00BC3D7E"/>
    <w:pPr>
      <w:spacing w:line="180" w:lineRule="exact"/>
    </w:pPr>
    <w:rPr>
      <w:rFonts w:ascii="Lato" w:hAnsi="Lato"/>
      <w:color w:val="0070C0"/>
      <w:sz w:val="12"/>
    </w:rPr>
  </w:style>
  <w:style w:type="character" w:customStyle="1" w:styleId="4Red">
    <w:name w:val="4. Red"/>
    <w:basedOn w:val="DefaultParagraphFont"/>
    <w:rsid w:val="009F3161"/>
    <w:rPr>
      <w:b/>
      <w:color w:val="FF0101"/>
    </w:rPr>
  </w:style>
  <w:style w:type="paragraph" w:customStyle="1" w:styleId="3Quote">
    <w:name w:val="3. Quote"/>
    <w:basedOn w:val="Normal"/>
    <w:next w:val="Normal"/>
    <w:qFormat/>
    <w:rsid w:val="00BC3D7E"/>
    <w:pPr>
      <w:spacing w:before="160" w:after="160" w:line="300" w:lineRule="exact"/>
      <w:ind w:left="1080" w:right="720"/>
    </w:pPr>
    <w:rPr>
      <w:i/>
      <w:sz w:val="19"/>
    </w:rPr>
  </w:style>
  <w:style w:type="character" w:customStyle="1" w:styleId="3SidenoteItalics">
    <w:name w:val="3. Sidenote Italics"/>
    <w:basedOn w:val="4italic"/>
    <w:uiPriority w:val="1"/>
    <w:qFormat/>
    <w:rsid w:val="00431C06"/>
    <w:rPr>
      <w:rFonts w:ascii="IBM Plex Serif SemiBold" w:hAnsi="IBM Plex Serif SemiBold"/>
      <w:b w:val="0"/>
      <w:i/>
      <w:iCs/>
      <w:spacing w:val="-2"/>
      <w:w w:val="90"/>
      <w:kern w:val="18"/>
      <w:sz w:val="20"/>
      <w:szCs w:val="19"/>
    </w:rPr>
  </w:style>
  <w:style w:type="paragraph" w:customStyle="1" w:styleId="0ChapSubtitle">
    <w:name w:val="0. Chap Subtitle"/>
    <w:basedOn w:val="Normal"/>
    <w:qFormat/>
    <w:rsid w:val="00BC3D7E"/>
    <w:pPr>
      <w:spacing w:after="640" w:line="240" w:lineRule="auto"/>
      <w:jc w:val="center"/>
    </w:pPr>
    <w:rPr>
      <w:rFonts w:ascii="Fira Sans Condensed SemiBold" w:hAnsi="Fira Sans Condensed SemiBold"/>
      <w:spacing w:val="20"/>
      <w:sz w:val="32"/>
      <w:szCs w:val="22"/>
    </w:rPr>
  </w:style>
  <w:style w:type="paragraph" w:customStyle="1" w:styleId="00bodynormalNormal">
    <w:name w:val="00. body normal (Normal)"/>
    <w:basedOn w:val="Normal"/>
    <w:rsid w:val="007416F5"/>
  </w:style>
  <w:style w:type="paragraph" w:customStyle="1" w:styleId="0ChapterTitleLine2">
    <w:name w:val="0. Chapter Title Line 2"/>
    <w:basedOn w:val="Heading1"/>
    <w:qFormat/>
    <w:rsid w:val="00BC3D7E"/>
    <w:pPr>
      <w:outlineLvl w:val="9"/>
    </w:pPr>
  </w:style>
  <w:style w:type="character" w:customStyle="1" w:styleId="4MusicFont">
    <w:name w:val="4. Music Font"/>
    <w:basedOn w:val="DefaultParagraphFont"/>
    <w:uiPriority w:val="1"/>
    <w:rsid w:val="00800A84"/>
    <w:rPr>
      <w:rFonts w:ascii="Bravura" w:eastAsia="Segoe UI Symbol" w:hAnsi="Bravura"/>
      <w:bCs/>
      <w:spacing w:val="20"/>
      <w:position w:val="6"/>
      <w:sz w:val="28"/>
      <w:szCs w:val="24"/>
    </w:rPr>
  </w:style>
  <w:style w:type="character" w:customStyle="1" w:styleId="4MusicFontExpanded">
    <w:name w:val="4. Music Font Expanded"/>
    <w:basedOn w:val="DefaultParagraphFont"/>
    <w:uiPriority w:val="1"/>
    <w:rsid w:val="00BC3D7E"/>
    <w:rPr>
      <w:rFonts w:ascii="Bravura" w:eastAsia="Segoe UI Symbol" w:hAnsi="Bravura"/>
      <w:bCs/>
      <w:spacing w:val="20"/>
      <w:position w:val="3"/>
      <w:sz w:val="24"/>
      <w:szCs w:val="22"/>
    </w:rPr>
  </w:style>
  <w:style w:type="character" w:customStyle="1" w:styleId="4Analysisdfexpanded">
    <w:name w:val="4. Analysis df expanded"/>
    <w:basedOn w:val="DefaultParagraphFont"/>
    <w:rsid w:val="00BC3D7E"/>
    <w:rPr>
      <w:rFonts w:ascii="Analysis - df" w:hAnsi="Analysis - df"/>
      <w:spacing w:val="30"/>
    </w:rPr>
  </w:style>
  <w:style w:type="paragraph" w:customStyle="1" w:styleId="3Sidenote">
    <w:name w:val="3. Sidenote"/>
    <w:basedOn w:val="Normal"/>
    <w:qFormat/>
    <w:rsid w:val="00BC3D7E"/>
    <w:pPr>
      <w:tabs>
        <w:tab w:val="clear" w:pos="2808"/>
        <w:tab w:val="clear" w:pos="5400"/>
        <w:tab w:val="clear" w:pos="7200"/>
      </w:tabs>
      <w:spacing w:line="240" w:lineRule="exact"/>
    </w:pPr>
    <w:rPr>
      <w:rFonts w:ascii="Fira Sans Condensed SemiBold" w:hAnsi="Fira Sans Condensed SemiBold"/>
      <w:kern w:val="18"/>
      <w:sz w:val="18"/>
    </w:rPr>
  </w:style>
  <w:style w:type="character" w:customStyle="1" w:styleId="4BOLDitalic">
    <w:name w:val="4. BOLD  i t a l i c"/>
    <w:basedOn w:val="DefaultParagraphFont"/>
    <w:uiPriority w:val="1"/>
    <w:qFormat/>
    <w:rsid w:val="00BC3D7E"/>
    <w:rPr>
      <w:b/>
      <w:i/>
    </w:rPr>
  </w:style>
  <w:style w:type="paragraph" w:customStyle="1" w:styleId="21UnnumberedPoint">
    <w:name w:val="2. 1) Unnumbered Point"/>
    <w:basedOn w:val="Heading3"/>
    <w:qFormat/>
    <w:rsid w:val="00D471FB"/>
    <w:pPr>
      <w:ind w:left="0" w:firstLine="0"/>
    </w:pPr>
    <w:rPr>
      <w14:cntxtAlts/>
    </w:rPr>
  </w:style>
  <w:style w:type="paragraph" w:customStyle="1" w:styleId="8TableText">
    <w:name w:val="8. Table Text"/>
    <w:basedOn w:val="1BodyParagraphIndent"/>
    <w:rsid w:val="001666D8"/>
    <w:pPr>
      <w:ind w:firstLine="0"/>
    </w:pPr>
    <w:rPr>
      <w:rFonts w:eastAsia="Times New Roman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054BD2"/>
    <w:rPr>
      <w:color w:val="606FC0"/>
      <w:u w:val="single"/>
    </w:rPr>
  </w:style>
  <w:style w:type="paragraph" w:customStyle="1" w:styleId="3TableHead">
    <w:name w:val="3. Table Head"/>
    <w:basedOn w:val="Normal"/>
    <w:qFormat/>
    <w:rsid w:val="00054BD2"/>
    <w:pPr>
      <w:jc w:val="right"/>
    </w:pPr>
    <w:rPr>
      <w:b/>
      <w:caps/>
    </w:rPr>
  </w:style>
  <w:style w:type="character" w:customStyle="1" w:styleId="Heading5Char">
    <w:name w:val="Heading 5 Char"/>
    <w:aliases w:val="2. Song Title [h] Char"/>
    <w:basedOn w:val="DefaultParagraphFont"/>
    <w:link w:val="Heading5"/>
    <w:rsid w:val="00B82767"/>
    <w:rPr>
      <w:rFonts w:ascii="Bitter" w:hAnsi="Bitter"/>
      <w:b/>
      <w:i/>
      <w14:ligatures w14:val="all"/>
    </w:rPr>
  </w:style>
  <w:style w:type="paragraph" w:customStyle="1" w:styleId="5TableText">
    <w:name w:val="5. Table Text"/>
    <w:basedOn w:val="Normal"/>
    <w:qFormat/>
    <w:rsid w:val="00CB3A44"/>
    <w:pPr>
      <w:spacing w:line="300" w:lineRule="exact"/>
      <w:jc w:val="center"/>
    </w:pPr>
    <w:rPr>
      <w:rFonts w:ascii="Fira Sans" w:hAnsi="Fira Sans"/>
      <w:sz w:val="19"/>
      <w:szCs w:val="22"/>
    </w:rPr>
  </w:style>
  <w:style w:type="paragraph" w:customStyle="1" w:styleId="5TableTextHead">
    <w:name w:val="5. Table Text Head"/>
    <w:basedOn w:val="5TableText"/>
    <w:qFormat/>
    <w:rsid w:val="00CB3A44"/>
    <w:rPr>
      <w:b/>
      <w:sz w:val="20"/>
    </w:rPr>
  </w:style>
  <w:style w:type="paragraph" w:customStyle="1" w:styleId="5TableTextSide">
    <w:name w:val="5. Table Text Side"/>
    <w:basedOn w:val="5TableTextHead"/>
    <w:qFormat/>
    <w:rsid w:val="00CB3A44"/>
    <w:pPr>
      <w:jc w:val="right"/>
    </w:pPr>
  </w:style>
  <w:style w:type="paragraph" w:styleId="PlainText">
    <w:name w:val="Plain Text"/>
    <w:basedOn w:val="Normal"/>
    <w:link w:val="PlainTextChar"/>
    <w:uiPriority w:val="99"/>
    <w:unhideWhenUsed/>
    <w:rsid w:val="00CB3A44"/>
    <w:pPr>
      <w:spacing w:line="240" w:lineRule="auto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3A44"/>
    <w:rPr>
      <w:rFonts w:eastAsia="Times New Roman"/>
      <w:szCs w:val="21"/>
      <w14:ligatures w14:val="all"/>
    </w:rPr>
  </w:style>
  <w:style w:type="character" w:customStyle="1" w:styleId="4UnformattedText">
    <w:name w:val="4. Unformatted Text"/>
    <w:basedOn w:val="DefaultParagraphFont"/>
    <w:uiPriority w:val="1"/>
    <w:qFormat/>
    <w:rsid w:val="00CB3A44"/>
    <w:rPr>
      <w:b w:val="0"/>
      <w:i w:val="0"/>
      <w14:ligatures w14:val="all"/>
    </w:rPr>
  </w:style>
  <w:style w:type="paragraph" w:customStyle="1" w:styleId="0ChapterSubtitle">
    <w:name w:val="0. Chapter Subtitle"/>
    <w:basedOn w:val="Normal"/>
    <w:qFormat/>
    <w:rsid w:val="004C26D4"/>
    <w:pPr>
      <w:spacing w:after="640" w:line="240" w:lineRule="auto"/>
      <w:ind w:right="-720"/>
      <w:jc w:val="center"/>
    </w:pPr>
    <w:rPr>
      <w:rFonts w:ascii="Nyala" w:hAnsi="Nyala" w:cs="Browallia New"/>
      <w:noProof/>
      <w:sz w:val="48"/>
      <w:szCs w:val="32"/>
      <w14:cntxtAlts/>
    </w:rPr>
  </w:style>
  <w:style w:type="character" w:customStyle="1" w:styleId="3NotetoSelf">
    <w:name w:val="3. Note to Self"/>
    <w:basedOn w:val="DefaultParagraphFont"/>
    <w:uiPriority w:val="1"/>
    <w:qFormat/>
    <w:rsid w:val="003150E3"/>
    <w:rPr>
      <w:rFonts w:ascii="Ink Free" w:hAnsi="Ink Free"/>
      <w:color w:val="4F81BD" w:themeColor="accent1"/>
      <w:sz w:val="24"/>
      <w:szCs w:val="24"/>
    </w:rPr>
  </w:style>
  <w:style w:type="paragraph" w:styleId="ListParagraph">
    <w:name w:val="List Paragraph"/>
    <w:basedOn w:val="Normal"/>
    <w:uiPriority w:val="34"/>
    <w:qFormat/>
    <w:rsid w:val="000B54BD"/>
    <w:pPr>
      <w:numPr>
        <w:numId w:val="12"/>
      </w:numPr>
      <w:contextualSpacing/>
    </w:pPr>
    <w:rPr>
      <w:rFonts w:eastAsia="Times New Roman"/>
      <w:b/>
      <w14:ligatures w14:val="all"/>
    </w:rPr>
  </w:style>
  <w:style w:type="paragraph" w:styleId="Footer">
    <w:name w:val="footer"/>
    <w:basedOn w:val="Normal"/>
    <w:link w:val="FooterChar"/>
    <w:uiPriority w:val="99"/>
    <w:unhideWhenUsed/>
    <w:rsid w:val="009A23C5"/>
    <w:pPr>
      <w:tabs>
        <w:tab w:val="clear" w:pos="2808"/>
        <w:tab w:val="clear" w:pos="5400"/>
        <w:tab w:val="clear" w:pos="7200"/>
        <w:tab w:val="center" w:pos="4680"/>
        <w:tab w:val="right" w:pos="9360"/>
      </w:tabs>
      <w:ind w:left="936"/>
    </w:pPr>
  </w:style>
  <w:style w:type="character" w:customStyle="1" w:styleId="FooterChar">
    <w:name w:val="Footer Char"/>
    <w:basedOn w:val="DefaultParagraphFont"/>
    <w:link w:val="Footer"/>
    <w:uiPriority w:val="99"/>
    <w:rsid w:val="009A23C5"/>
  </w:style>
  <w:style w:type="paragraph" w:styleId="NoSpacing">
    <w:name w:val="No Spacing"/>
    <w:aliases w:val="Graphic"/>
    <w:uiPriority w:val="1"/>
    <w:qFormat/>
    <w:rsid w:val="0034342E"/>
    <w:pPr>
      <w:tabs>
        <w:tab w:val="left" w:pos="2808"/>
        <w:tab w:val="left" w:pos="5400"/>
        <w:tab w:val="left" w:pos="7200"/>
      </w:tabs>
    </w:pPr>
    <w:rPr>
      <w:rFonts w:ascii="Bitter" w:hAnsi="Bitter"/>
    </w:rPr>
  </w:style>
  <w:style w:type="paragraph" w:customStyle="1" w:styleId="DinkyFormatted">
    <w:name w:val="Dinky Formatted"/>
    <w:basedOn w:val="00bodynormalNormal"/>
    <w:qFormat/>
    <w:rsid w:val="00D307DA"/>
    <w:pPr>
      <w:spacing w:line="240" w:lineRule="auto"/>
    </w:pPr>
    <w:rPr>
      <w:color w:val="C0504D" w:themeColor="accent2"/>
      <w:sz w:val="4"/>
    </w:rPr>
  </w:style>
  <w:style w:type="paragraph" w:customStyle="1" w:styleId="2Apoint">
    <w:name w:val="2. [A] point"/>
    <w:basedOn w:val="21UnnumberedPoint"/>
    <w:rsid w:val="00185DD5"/>
    <w:rPr>
      <w:bCs/>
      <w:iCs w:val="0"/>
    </w:rPr>
  </w:style>
  <w:style w:type="paragraph" w:customStyle="1" w:styleId="3Graphic2">
    <w:name w:val="3. Graphic 2"/>
    <w:basedOn w:val="00bodynormalNormal"/>
    <w:next w:val="00bodynormalNormal"/>
    <w:qFormat/>
    <w:rsid w:val="005E381C"/>
    <w:pPr>
      <w:spacing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F61E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61E4"/>
    <w:rPr>
      <w:rFonts w:ascii="Bitter" w:hAnsi="Bitter"/>
      <w:i/>
      <w:iCs/>
      <w:color w:val="404040" w:themeColor="text1" w:themeTint="BF"/>
    </w:rPr>
  </w:style>
  <w:style w:type="character" w:customStyle="1" w:styleId="Heading1Char">
    <w:name w:val="Heading 1 Char"/>
    <w:aliases w:val="0. Chapter Title [h] Char"/>
    <w:basedOn w:val="DefaultParagraphFont"/>
    <w:link w:val="Heading1"/>
    <w:rsid w:val="00364DFB"/>
    <w:rPr>
      <w:rFonts w:ascii="Nyala" w:hAnsi="Nyala" w:cs="Browallia New"/>
      <w:sz w:val="72"/>
      <w:szCs w:val="44"/>
      <w14:cntxtAlts/>
    </w:rPr>
  </w:style>
  <w:style w:type="paragraph" w:customStyle="1" w:styleId="StyleHeading20HeadinghNotAllcaps">
    <w:name w:val="Style Heading 20. Heading [h] + Not All caps"/>
    <w:basedOn w:val="Heading2"/>
    <w:rsid w:val="0051272E"/>
    <w:rPr>
      <w:caps w:val="0"/>
      <w:spacing w:val="0"/>
    </w:rPr>
  </w:style>
  <w:style w:type="paragraph" w:customStyle="1" w:styleId="StyleHeading10ChapterTitleh28ptAfter20pt">
    <w:name w:val="Style Heading 10. Chapter Title [h] + 28 pt After:  20 pt"/>
    <w:basedOn w:val="Heading1"/>
    <w:rsid w:val="004F54A5"/>
    <w:pPr>
      <w:spacing w:after="400"/>
    </w:pPr>
    <w:rPr>
      <w:rFonts w:eastAsia="Times New Roman" w:cs="Times New Roman"/>
      <w:sz w:val="56"/>
      <w:szCs w:val="20"/>
    </w:rPr>
  </w:style>
  <w:style w:type="table" w:styleId="TableGrid">
    <w:name w:val="Table Grid"/>
    <w:basedOn w:val="TableNormal"/>
    <w:rsid w:val="005052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uentes</dc:creator>
  <cp:keywords/>
  <dc:description/>
  <cp:lastModifiedBy>David Fuentes</cp:lastModifiedBy>
  <cp:revision>3</cp:revision>
  <dcterms:created xsi:type="dcterms:W3CDTF">2022-08-10T21:06:00Z</dcterms:created>
  <dcterms:modified xsi:type="dcterms:W3CDTF">2022-08-11T14:31:00Z</dcterms:modified>
</cp:coreProperties>
</file>